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dafbc54bdfc2ab7ee8ec486411efe0d93cf3c8d"/>
    <w:p>
      <w:pPr>
        <w:pStyle w:val="Heading1"/>
      </w:pPr>
      <w:r>
        <w:t xml:space="preserve">Cover Letter for Petroleum Engineer Position in Iran Tehran</w:t>
      </w:r>
    </w:p>
    <w:p>
      <w:pPr>
        <w:pStyle w:val="FirstParagraph"/>
      </w:pPr>
      <w:r>
        <w:rPr>
          <w:bCs/>
          <w:b/>
        </w:rPr>
        <w:t xml:space="preserve">Dear Hiring Manager,</w:t>
      </w:r>
    </w:p>
    <w:p>
      <w:pPr>
        <w:pStyle w:val="BodyText"/>
      </w:pPr>
      <w:r>
        <w:t xml:space="preserve">I am writing to express my sincere interest in the Petroleum Engineer position at your esteemed organization, located in the dynamic and strategic hub of Iran Tehran. As a highly motivated and experienced professional in the field of petroleum engineering, I am eager to contribute my expertise to drive innovation, optimize hydrocarbon recovery, and support the growing energy demands of Iran's oil and gas sector. With a deep understanding of the unique challenges and opportunities presented by Tehran’s geology, regulatory landscape, and industry requirements, I am confident that my technical skills and passion for this field align perfectly with your organization’s goals.</w:t>
      </w:r>
    </w:p>
    <w:p>
      <w:pPr>
        <w:pStyle w:val="BodyText"/>
      </w:pPr>
      <w:r>
        <w:t xml:space="preserve">My career in petroleum engineering has been deeply rooted in the exploration, development, and management of oil and gas resources. Over the past decade, I have worked on diverse projects spanning upstream operations, reservoir modeling, drilling optimization, and production enhancement. My experience includes designing completion strategies for both conventional and unconventional reservoirs, implementing advanced well logging techniques to evaluate subsurface formations, and leveraging data analytics to improve recovery rates. These experiences have not only honed my technical proficiency but also strengthened my ability to collaborate with multidisciplinary teams in high-pressure environments.</w:t>
      </w:r>
    </w:p>
    <w:p>
      <w:pPr>
        <w:pStyle w:val="BodyText"/>
      </w:pPr>
      <w:r>
        <w:t xml:space="preserve">What sets me apart is my unwavering commitment to excellence and innovation in a field that demands precision and adaptability. In Iran Tehran, where the energy sector plays a pivotal role in the national economy, I have developed a keen awareness of the region’s specific requirements. For instance, I have worked closely with local operators to address challenges such as reservoir heterogeneity, water flooding optimization, and environmental compliance under strict regulatory frameworks. My ability to navigate these complexities has been instrumental in delivering cost-effective solutions that align with both operational and sustainability goals.</w:t>
      </w:r>
    </w:p>
    <w:p>
      <w:pPr>
        <w:pStyle w:val="BodyText"/>
      </w:pPr>
      <w:r>
        <w:t xml:space="preserve">One of my most significant achievements was leading a team to implement an enhanced oil recovery (EOR) project in a mature field near Tehran. By integrating core analysis, 3D seismic interpretation, and simulation models, we achieved a 15% increase in oil recovery while reducing operational costs by 10%. This project underscored the importance of combining technical expertise with strategic planning—a philosophy I bring to every assignment. Additionally, my work on optimizing well spacing in tight reservoirs has contributed to maximizing production efficiency, a critical factor in maintaining profitability amid fluctuating global oil prices.</w:t>
      </w:r>
    </w:p>
    <w:p>
      <w:pPr>
        <w:pStyle w:val="BodyText"/>
      </w:pPr>
      <w:r>
        <w:t xml:space="preserve">I am particularly drawn to this opportunity because of Iran Tehran’s reputation as a center for technological advancement and energy innovation. The region’s rich hydrocarbon reserves, coupled with its strategic location, present unparalleled opportunities for professionals who can drive growth and sustainability. My background in both international and local projects has equipped me with the cultural agility and technical depth required to thrive in this environment. I am also deeply committed to supporting Iran’s vision of energy independence through the responsible development of its natural resources.</w:t>
      </w:r>
    </w:p>
    <w:p>
      <w:pPr>
        <w:pStyle w:val="BodyText"/>
      </w:pPr>
      <w:r>
        <w:t xml:space="preserve">My academic foundation includes a Bachelor’s and Master’s degree in Petroleum Engineering from a prestigious institution, where I graduated with honors. These qualifications, combined with my professional certifications (such as API and SPE), have provided me with a robust framework to tackle complex engineering challenges. Moreover, my participation in industry conferences and workshops has kept me abreast of the latest advancements in drilling technologies, digital transformation in oil fields, and green energy initiatives—areas that are increasingly critical for the future of the sector.</w:t>
      </w:r>
    </w:p>
    <w:p>
      <w:pPr>
        <w:pStyle w:val="BodyText"/>
      </w:pPr>
      <w:r>
        <w:t xml:space="preserve">What excites me most about this role is the opportunity to contribute to a team that values innovation, integrity, and long-term impact. I am particularly interested in how your organization is leveraging cutting-edge technologies like artificial intelligence and machine learning to enhance reservoir management. I am confident that my problem-solving mindset and collaborative approach will enable me to make meaningful contributions from day one. Furthermore, my fluency in Persian (Farsi) and English ensures seamless communication with stakeholders across all levels of the organization.</w:t>
      </w:r>
    </w:p>
    <w:p>
      <w:pPr>
        <w:pStyle w:val="BodyText"/>
      </w:pPr>
      <w:r>
        <w:t xml:space="preserve">As a Petroleum Engineer in Iran Tehran, I am driven by the desire to make a tangible difference in the energy sector while fostering sustainable development. I believe that my technical expertise, hands-on experience, and dedication to excellence position me as a strong candidate for this role. I would be honored to bring my skills and passion to your team and help advance the vision of your organization.</w:t>
      </w:r>
    </w:p>
    <w:p>
      <w:pPr>
        <w:pStyle w:val="BodyText"/>
      </w:pPr>
      <w:r>
        <w:t xml:space="preserve">Thank you for considering my application. I look forward to the possibility of discussing how my background, skills, and enthusiasm align with your needs. Please feel free to contact me at [Your Phone Number] or [Your Email Address] at your earliest convenience. I am available for an interview at your schedule and would be delighted to learn more about this opportunity.</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0T14:56:54Z</dcterms:created>
  <dcterms:modified xsi:type="dcterms:W3CDTF">2026-07-20T14:56:54Z</dcterms:modified>
</cp:coreProperties>
</file>

<file path=docProps/custom.xml><?xml version="1.0" encoding="utf-8"?>
<Properties xmlns="http://schemas.openxmlformats.org/officeDocument/2006/custom-properties" xmlns:vt="http://schemas.openxmlformats.org/officeDocument/2006/docPropsVTypes"/>
</file>